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CB7C2" w14:textId="77777777" w:rsidR="00221880" w:rsidRDefault="00FA6639">
      <w:pPr>
        <w:pStyle w:val="Title"/>
      </w:pPr>
      <w:r>
        <w:t>Zimbabwe</w:t>
      </w:r>
    </w:p>
    <w:p w14:paraId="05D252DD" w14:textId="77777777" w:rsidR="00221880" w:rsidRDefault="00FA6639">
      <w:pPr>
        <w:pStyle w:val="Heading2"/>
      </w:pPr>
      <w:bookmarkStart w:id="0" w:name="political-stability-estimate-data"/>
      <w:r>
        <w:t>Political Stability Estimate Data</w:t>
      </w:r>
    </w:p>
    <w:p w14:paraId="70C1A367" w14:textId="77777777" w:rsidR="00221880" w:rsidRDefault="00FA6639">
      <w:pPr>
        <w:pStyle w:val="FirstParagraph"/>
      </w:pPr>
      <w:r>
        <w:t>The data set shows the political stability estimate of the country each year.</w:t>
      </w:r>
    </w:p>
    <w:p w14:paraId="4FA68C52" w14:textId="77777777" w:rsidR="00221880" w:rsidRDefault="00FA663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>##  1 Zimbabwe ZWE    1996    -0.464 moderately unstable</w:t>
      </w:r>
      <w:r>
        <w:br/>
      </w:r>
      <w:r>
        <w:rPr>
          <w:rStyle w:val="VerbatimChar"/>
        </w:rPr>
        <w:t>##  2 Zimbabwe ZWE    1998    -0.740 moderately unstable</w:t>
      </w:r>
      <w:r>
        <w:br/>
      </w:r>
      <w:r>
        <w:rPr>
          <w:rStyle w:val="VerbatimChar"/>
        </w:rPr>
        <w:t xml:space="preserve">##  3 Zimbabwe ZWE    2000    -1.32  highly unstable    </w:t>
      </w:r>
      <w:r>
        <w:br/>
      </w:r>
      <w:r>
        <w:rPr>
          <w:rStyle w:val="VerbatimChar"/>
        </w:rPr>
        <w:t xml:space="preserve">##  4 Zimbabwe ZWE    2002  </w:t>
      </w:r>
      <w:r>
        <w:rPr>
          <w:rStyle w:val="VerbatimChar"/>
        </w:rPr>
        <w:t xml:space="preserve">  -1.52  highly unstable    </w:t>
      </w:r>
      <w:r>
        <w:br/>
      </w:r>
      <w:r>
        <w:rPr>
          <w:rStyle w:val="VerbatimChar"/>
        </w:rPr>
        <w:t xml:space="preserve">##  5 Zimbabwe ZWE    2003    -1.09  highly unstable    </w:t>
      </w:r>
      <w:r>
        <w:br/>
      </w:r>
      <w:r>
        <w:rPr>
          <w:rStyle w:val="VerbatimChar"/>
        </w:rPr>
        <w:t xml:space="preserve">##  6 Zimbabwe ZWE    2004    -1.21  highly unstable    </w:t>
      </w:r>
      <w:r>
        <w:br/>
      </w:r>
      <w:r>
        <w:rPr>
          <w:rStyle w:val="VerbatimChar"/>
        </w:rPr>
        <w:t xml:space="preserve">##  7 Zimbabwe ZWE    2005    -1.27  highly unstable    </w:t>
      </w:r>
      <w:r>
        <w:br/>
      </w:r>
      <w:r>
        <w:rPr>
          <w:rStyle w:val="VerbatimChar"/>
        </w:rPr>
        <w:t>##  8 Zimbabwe ZWE    2006    -0.933 moderately unstable</w:t>
      </w:r>
      <w:r>
        <w:br/>
      </w:r>
      <w:r>
        <w:rPr>
          <w:rStyle w:val="VerbatimChar"/>
        </w:rPr>
        <w:t xml:space="preserve">##  9 Zimbabwe ZWE    2007    -1.11  highly unstable    </w:t>
      </w:r>
      <w:r>
        <w:br/>
      </w:r>
      <w:r>
        <w:rPr>
          <w:rStyle w:val="VerbatimChar"/>
        </w:rPr>
        <w:t xml:space="preserve">## 10 Zimbabwe ZWE    2008    -1.21  highly unstable    </w:t>
      </w:r>
      <w:r>
        <w:br/>
      </w:r>
      <w:r>
        <w:rPr>
          <w:rStyle w:val="VerbatimChar"/>
        </w:rPr>
        <w:t xml:space="preserve">## 11 Zimbabwe ZWE    2009    -1.17  highly unstable    </w:t>
      </w:r>
      <w:r>
        <w:br/>
      </w:r>
      <w:r>
        <w:rPr>
          <w:rStyle w:val="VerbatimChar"/>
        </w:rPr>
        <w:t xml:space="preserve">## 12 Zimbabwe ZWE    2010    -1.10  highly unstable    </w:t>
      </w:r>
      <w:r>
        <w:br/>
      </w:r>
      <w:r>
        <w:rPr>
          <w:rStyle w:val="VerbatimChar"/>
        </w:rPr>
        <w:t xml:space="preserve">## 13 Zimbabwe ZWE    2011 </w:t>
      </w:r>
      <w:r>
        <w:rPr>
          <w:rStyle w:val="VerbatimChar"/>
        </w:rPr>
        <w:t xml:space="preserve">   -0.945 moderately unstable</w:t>
      </w:r>
      <w:r>
        <w:br/>
      </w:r>
      <w:r>
        <w:rPr>
          <w:rStyle w:val="VerbatimChar"/>
        </w:rPr>
        <w:t>## 14 Zimbabwe ZWE    2012    -0.779 moderately unstable</w:t>
      </w:r>
      <w:r>
        <w:br/>
      </w:r>
      <w:r>
        <w:rPr>
          <w:rStyle w:val="VerbatimChar"/>
        </w:rPr>
        <w:t>## 15 Zimbabwe ZWE    2013    -0.666 moderately unstable</w:t>
      </w:r>
      <w:r>
        <w:br/>
      </w:r>
      <w:r>
        <w:rPr>
          <w:rStyle w:val="VerbatimChar"/>
        </w:rPr>
        <w:t>## 16 Zimbabwe ZWE    2014    -0.714 moderately unstable</w:t>
      </w:r>
      <w:r>
        <w:br/>
      </w:r>
      <w:r>
        <w:rPr>
          <w:rStyle w:val="VerbatimChar"/>
        </w:rPr>
        <w:t>## 17 Zimbabwe ZWE    2015    -0.618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8 Zimbabwe ZWE    2016    -0.620 moderately unstable</w:t>
      </w:r>
      <w:r>
        <w:br/>
      </w:r>
      <w:r>
        <w:rPr>
          <w:rStyle w:val="VerbatimChar"/>
        </w:rPr>
        <w:t>## 19 Zimbabwe ZWE    2017    -0.774 moderately unstable</w:t>
      </w:r>
    </w:p>
    <w:p w14:paraId="436200D4" w14:textId="77777777" w:rsidR="00221880" w:rsidRDefault="00FA6639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21C69318" w14:textId="77777777" w:rsidR="00221880" w:rsidRDefault="00FA6639">
      <w:pPr>
        <w:pStyle w:val="FirstParagraph"/>
      </w:pPr>
      <w:r>
        <w:t>The plot shows the trends of stabilization and destabilization for the each country.</w:t>
      </w:r>
    </w:p>
    <w:p w14:paraId="5A05BD89" w14:textId="77777777" w:rsidR="00221880" w:rsidRDefault="00FA6639">
      <w:pPr>
        <w:pStyle w:val="CaptionedFigure"/>
      </w:pPr>
      <w:r>
        <w:rPr>
          <w:noProof/>
        </w:rPr>
        <w:lastRenderedPageBreak/>
        <w:drawing>
          <wp:inline distT="0" distB="0" distL="0" distR="0" wp14:anchorId="57DD3E0B" wp14:editId="5DA2078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504FE" w14:textId="77777777" w:rsidR="00221880" w:rsidRDefault="00FA6639">
      <w:pPr>
        <w:pStyle w:val="ImageCaption"/>
      </w:pPr>
      <w:r>
        <w:t>Political Stability</w:t>
      </w:r>
      <w:r>
        <w:t xml:space="preserve"> Trend</w:t>
      </w:r>
      <w:bookmarkEnd w:id="1"/>
    </w:p>
    <w:sectPr w:rsidR="002218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F1C92" w14:textId="77777777" w:rsidR="00FA6639" w:rsidRDefault="00FA6639">
      <w:pPr>
        <w:spacing w:after="0"/>
      </w:pPr>
      <w:r>
        <w:separator/>
      </w:r>
    </w:p>
  </w:endnote>
  <w:endnote w:type="continuationSeparator" w:id="0">
    <w:p w14:paraId="3D30B5FD" w14:textId="77777777" w:rsidR="00FA6639" w:rsidRDefault="00FA66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8F9FE" w14:textId="77777777" w:rsidR="00FA6639" w:rsidRDefault="00FA6639">
      <w:r>
        <w:separator/>
      </w:r>
    </w:p>
  </w:footnote>
  <w:footnote w:type="continuationSeparator" w:id="0">
    <w:p w14:paraId="6F93DBEE" w14:textId="77777777" w:rsidR="00FA6639" w:rsidRDefault="00FA66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3387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1MDIzMjUwNTJV0lEKTi0uzszPAykwrAUARliFdywAAAA="/>
  </w:docVars>
  <w:rsids>
    <w:rsidRoot w:val="00590D07"/>
    <w:rsid w:val="00011C8B"/>
    <w:rsid w:val="00221880"/>
    <w:rsid w:val="004E29B3"/>
    <w:rsid w:val="00590D07"/>
    <w:rsid w:val="00784D58"/>
    <w:rsid w:val="008D6863"/>
    <w:rsid w:val="00B86B75"/>
    <w:rsid w:val="00BC48D5"/>
    <w:rsid w:val="00C36279"/>
    <w:rsid w:val="00E22E40"/>
    <w:rsid w:val="00E315A3"/>
    <w:rsid w:val="00FA66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80F5B"/>
  <w15:docId w15:val="{02F6BB13-01F5-4F0E-902D-9C41424D4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10-10T07:13:00Z</dcterms:created>
  <dcterms:modified xsi:type="dcterms:W3CDTF">2021-10-1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